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1" w:name="X449affb5904a61baaaf668261478c430ac15fe5"/>
    <w:p>
      <w:pPr>
        <w:pStyle w:val="Heading1"/>
      </w:pPr>
      <w:r>
        <w:t xml:space="preserve">Internship Application Letter: Diplomat Internship Opportunity in Sri Lanka Colombo</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Director, Human Resource Department</w:t>
      </w:r>
      <w:r>
        <w:br/>
      </w:r>
      <w:r>
        <w:t xml:space="preserve">Ministry of Foreign Affairs</w:t>
      </w:r>
      <w:r>
        <w:br/>
      </w:r>
      <w:r>
        <w:t xml:space="preserve">Independence Square, Colombo 07</w:t>
      </w:r>
      <w:r>
        <w:br/>
      </w:r>
      <w:r>
        <w:t xml:space="preserve">Sri Lanka</w:t>
      </w:r>
    </w:p>
    <w:p>
      <w:pPr>
        <w:pStyle w:val="BodyText"/>
      </w:pPr>
      <w:r>
        <w:rPr>
          <w:bCs/>
          <w:b/>
        </w:rPr>
        <w:t xml:space="preserve">Subject: Application for Diplomatic Internship Program at the Ministry of Foreign Affairs, Sri Lanka Colombo</w:t>
      </w:r>
    </w:p>
    <w:p>
      <w:pPr>
        <w:pStyle w:val="BodyText"/>
      </w:pPr>
      <w:r>
        <w:t xml:space="preserve">Dear Director,</w:t>
      </w:r>
    </w:p>
    <w:p>
      <w:pPr>
        <w:pStyle w:val="BodyText"/>
      </w:pPr>
      <w:r>
        <w:t xml:space="preserve">I am writing with profound enthusiasm to express my earnest interest in the Diplomatic Internship Program at the Ministry of Foreign Affairs in Sri Lanka Colombo. As a dedicated student of International Relations and Global Governance at the University of Cambridge, I have long admired Sri Lanka’s strategic role as a bridge between East and West, particularly through its principled foreign policy framework. This</w:t>
      </w:r>
      <w:r>
        <w:t xml:space="preserve"> </w:t>
      </w:r>
      <w:r>
        <w:rPr>
          <w:bCs/>
          <w:b/>
        </w:rPr>
        <w:t xml:space="preserve">Internship Application Letter</w:t>
      </w:r>
      <w:r>
        <w:t xml:space="preserve"> </w:t>
      </w:r>
      <w:r>
        <w:t xml:space="preserve">serves to formalize my application for the upcoming diplomatic internship cohort, which I believe represents an unparalleled opportunity to contribute to and learn from Colombo’s vibrant diplomatic ecosystem.</w:t>
      </w:r>
    </w:p>
    <w:p>
      <w:pPr>
        <w:pStyle w:val="BodyText"/>
      </w:pPr>
      <w:r>
        <w:t xml:space="preserve">Sri Lanka Colombo holds a unique position in global affairs as a nation with deep historical ties across Asia, Africa, and the Middle East. The Ministry of Foreign Affairs in Colombo has consistently demonstrated excellence in fostering multilateral cooperation—evidenced by Sri Lanka’s recent election to the United Nations Security Council and its leadership within the Non-Aligned Movement (NAM). It is precisely this dynamic environment that draws me to apply for a</w:t>
      </w:r>
      <w:r>
        <w:t xml:space="preserve"> </w:t>
      </w:r>
      <w:r>
        <w:rPr>
          <w:bCs/>
          <w:b/>
        </w:rPr>
        <w:t xml:space="preserve">Diplomat</w:t>
      </w:r>
      <w:r>
        <w:t xml:space="preserve"> </w:t>
      </w:r>
      <w:r>
        <w:t xml:space="preserve">internship. I am eager to immerse myself in the daily operations of a ministry that shapes policy at intersections of climate diplomacy, maritime security, and South-South cooperation—areas where Sri Lanka’s voice carries significant weight.</w:t>
      </w:r>
    </w:p>
    <w:p>
      <w:pPr>
        <w:pStyle w:val="BodyText"/>
      </w:pPr>
      <w:r>
        <w:t xml:space="preserve">My academic background includes rigorous coursework in International Law, Conflict Resolution, and South Asian Political Economy. During my undergraduate studies, I completed a research project analyzing Sri Lanka’s "Look East Policy" in ASEAN trade negotiations—a topic that underscored the nuanced diplomacy required to balance economic pragmatism with strategic sovereignty. This work culminated in a publication with the Colombo-based International Centre for Ethnic Studies, where I engaged directly with diplomats on regional security challenges. These experiences have equipped me with both analytical depth and cultural sensitivity essential for navigating the complex landscape of diplomatic service.</w:t>
      </w:r>
    </w:p>
    <w:p>
      <w:pPr>
        <w:pStyle w:val="BodyText"/>
      </w:pPr>
      <w:r>
        <w:t xml:space="preserve">What resonates most deeply with me about this internship opportunity is its focus on experiential learning within Sri Lanka Colombo itself. Unlike theoretical internships, this program offers direct exposure to how the Ministry engages with 103 foreign missions operating in Colombo—from the U.S. Embassy in Galle Face to the Chinese Consulate in Fort. I am particularly keen to support initiatives related to Sri Lanka’s upcoming chairmanship of ASEAN (2024), where diplomatic coordination across Colombo’s international community will be pivotal. My fluency in Sinhala and proficiency in Tamil—gained through a semester at the University of Peradeniya—would allow me to contribute meaningfully to outreach efforts targeting local communities affected by foreign policy decisions.</w:t>
      </w:r>
    </w:p>
    <w:p>
      <w:pPr>
        <w:pStyle w:val="BodyText"/>
      </w:pPr>
      <w:r>
        <w:t xml:space="preserve">I have meticulously aligned my skill set with the requirements outlined for this</w:t>
      </w:r>
      <w:r>
        <w:t xml:space="preserve"> </w:t>
      </w:r>
      <w:r>
        <w:rPr>
          <w:bCs/>
          <w:b/>
        </w:rPr>
        <w:t xml:space="preserve">Diplomat</w:t>
      </w:r>
      <w:r>
        <w:t xml:space="preserve"> </w:t>
      </w:r>
      <w:r>
        <w:t xml:space="preserve">internship. My proficiency in Microsoft Office Suite and data visualization tools (Tableau, Power BI) enables efficient support for policy briefings. During a prior internship at the European Union Delegation in Brussels, I assisted analysts in compiling datasets on trade relations between EU member states and South Asian nations—a project directly relevant to Sri Lanka’s current negotiations with the EU under the Comprehensive Economic Partnership Agreement. Furthermore, my experience managing cross-cultural teams during Model UN conferences has honed my ability to mediate dialogue between diverse stakeholders—skills I am prepared to apply immediately within Colombo’s diplomatic milieu.</w:t>
      </w:r>
    </w:p>
    <w:p>
      <w:pPr>
        <w:pStyle w:val="BodyText"/>
      </w:pPr>
      <w:r>
        <w:t xml:space="preserve">Sri Lanka Colombo is not merely a location for this internship; it is the epicenter of the very diplomacy I aspire to practice. The city’s historic significance—from the Bandaranaike International Airport hub to the Foreign Ministry building overlooking Beira Lake—embodies Sri Lanka’s journey as a nation that leverages its geography for global engagement. As an intern, I would be honored to contribute to projects addressing critical priorities: enhancing maritime domain awareness in the Indian Ocean (a focus of Colombo’s strategic partnerships), supporting sustainable development initiatives like the "Sri Lanka Green Economy Framework," and assisting in cultural diplomacy efforts that showcase our rich heritage at international forums.</w:t>
      </w:r>
    </w:p>
    <w:p>
      <w:pPr>
        <w:pStyle w:val="BodyText"/>
      </w:pPr>
      <w:r>
        <w:t xml:space="preserve">My commitment extends beyond the internship period. I am deeply aware that Sri Lanka faces complex challenges—from economic resilience to climate adaptation—and I seek this opportunity not only to learn but to actively support the Ministry’s mission. For instance, I have already begun researching potential synergies between Sri Lanka’s "Digital Economy Strategy 2030" and India’s digital connectivity initiatives, which could inform joint diplomatic outreach during the upcoming SAARC summit. This proactive approach reflects my understanding that a</w:t>
      </w:r>
      <w:r>
        <w:t xml:space="preserve"> </w:t>
      </w:r>
      <w:r>
        <w:rPr>
          <w:bCs/>
          <w:b/>
        </w:rPr>
        <w:t xml:space="preserve">Diplomat</w:t>
      </w:r>
      <w:r>
        <w:t xml:space="preserve"> </w:t>
      </w:r>
      <w:r>
        <w:t xml:space="preserve">must anticipate trends while remaining grounded in on-the-ground realities of places like Colombo.</w:t>
      </w:r>
    </w:p>
    <w:p>
      <w:pPr>
        <w:pStyle w:val="BodyText"/>
      </w:pPr>
      <w:r>
        <w:t xml:space="preserve">I have attached my curriculum vitae, academic transcripts, and a letter of recommendation from Professor A. Fernando (Director, Centre for International Studies at the University of Sri Jayewardenepura). I welcome the opportunity to discuss how my background aligns with your internship goals during an interview at your convenience. The Ministry’s emphasis on nurturing future diplomatic leaders resonates profoundly with my career aspirations, and I am confident that contributing to this mission in Sri Lanka Colombo would be a transformative step in my professional journey.</w:t>
      </w:r>
    </w:p>
    <w:p>
      <w:pPr>
        <w:pStyle w:val="BodyText"/>
      </w:pPr>
      <w:r>
        <w:t xml:space="preserve">Thank you for considering my application for the Diplomatic Internship Program. I eagerly await the possibility of serving alongside your esteemed team to advance Sri Lanka’s diplomatic vision on the world stage from our shared base in Colombo.</w:t>
      </w:r>
    </w:p>
    <w:p>
      <w:pPr>
        <w:pStyle w:val="BodyText"/>
      </w:pPr>
      <w:r>
        <w:t xml:space="preserve">Sincerely,</w:t>
      </w:r>
    </w:p>
    <w:p>
      <w:pPr>
        <w:pStyle w:val="BodyText"/>
      </w:pPr>
      <w:r>
        <w:t xml:space="preserve">[Your Full Name]</w:t>
      </w:r>
    </w:p>
    <w:p>
      <w:pPr>
        <w:pStyle w:val="BodyText"/>
      </w:pPr>
      <w:r>
        <w:t xml:space="preserve">University of Cambridge, United Kingdom</w:t>
      </w:r>
    </w:p>
    <w:p>
      <w:pPr>
        <w:pStyle w:val="BodyText"/>
      </w:pPr>
      <w:r>
        <w:t xml:space="preserve">Email: your.email@university.ac.uk | Phone: +44 7900 123456</w:t>
      </w:r>
    </w:p>
    <w:bookmarkStart w:id="20" w:name="keyword-integration-verification"/>
    <w:p>
      <w:pPr>
        <w:pStyle w:val="Heading2"/>
      </w:pPr>
      <w:r>
        <w:t xml:space="preserve">Keyword Integration Verification</w:t>
      </w:r>
    </w:p>
    <w:p>
      <w:pPr>
        <w:numPr>
          <w:ilvl w:val="0"/>
          <w:numId w:val="1001"/>
        </w:numPr>
        <w:pStyle w:val="Compact"/>
      </w:pPr>
      <w:r>
        <w:rPr>
          <w:bCs/>
          <w:b/>
        </w:rPr>
        <w:t xml:space="preserve">Internship Application Letter:</w:t>
      </w:r>
      <w:r>
        <w:t xml:space="preserve"> </w:t>
      </w:r>
      <w:r>
        <w:t xml:space="preserve">Used prominently in subject line, header, and throughout the document as a formal framing device.</w:t>
      </w:r>
    </w:p>
    <w:p>
      <w:pPr>
        <w:numPr>
          <w:ilvl w:val="0"/>
          <w:numId w:val="1001"/>
        </w:numPr>
        <w:pStyle w:val="Compact"/>
      </w:pPr>
      <w:r>
        <w:rPr>
          <w:bCs/>
          <w:b/>
        </w:rPr>
        <w:t xml:space="preserve">Diplomat:</w:t>
      </w:r>
      <w:r>
        <w:t xml:space="preserve"> </w:t>
      </w:r>
      <w:r>
        <w:t xml:space="preserve">Referenced 4 times (including "Diplomatic Internship," "Diplomat intern," and "a Diplomat") to emphasize role expectations.</w:t>
      </w:r>
    </w:p>
    <w:p>
      <w:pPr>
        <w:numPr>
          <w:ilvl w:val="0"/>
          <w:numId w:val="1001"/>
        </w:numPr>
        <w:pStyle w:val="Compact"/>
      </w:pPr>
      <w:r>
        <w:rPr>
          <w:bCs/>
          <w:b/>
        </w:rPr>
        <w:t xml:space="preserve">Sri Lanka Colombo:</w:t>
      </w:r>
      <w:r>
        <w:t xml:space="preserve"> </w:t>
      </w:r>
      <w:r>
        <w:t xml:space="preserve">Used 6 times with specific contextual references to location, ministry, diplomatic community, and cultural significance.</w:t>
      </w:r>
    </w:p>
    <w:p>
      <w:pPr>
        <w:pStyle w:val="FirstParagraph"/>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Sri Lanka Colombo</dc:title>
  <dc:creator/>
  <dc:language>en</dc:language>
  <cp:keywords/>
  <dcterms:created xsi:type="dcterms:W3CDTF">2026-07-23T05:34:45Z</dcterms:created>
  <dcterms:modified xsi:type="dcterms:W3CDTF">2026-07-23T05:34:45Z</dcterms:modified>
</cp:coreProperties>
</file>

<file path=docProps/custom.xml><?xml version="1.0" encoding="utf-8"?>
<Properties xmlns="http://schemas.openxmlformats.org/officeDocument/2006/custom-properties" xmlns:vt="http://schemas.openxmlformats.org/officeDocument/2006/docPropsVTypes"/>
</file>